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A476D" w:rsidRP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Van Yüzüncü Yıl Üniversitesi</w:t>
      </w:r>
    </w:p>
    <w:p w:rsidR="006A476D" w:rsidRPr="006A476D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Uzaktan Eğitim Araştırma ve Uygulama Merkez Müdürlüğü</w:t>
      </w:r>
    </w:p>
    <w:p w:rsidR="0090072E" w:rsidRDefault="006A476D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476D">
        <w:rPr>
          <w:rFonts w:ascii="Times New Roman" w:hAnsi="Times New Roman" w:cs="Times New Roman"/>
          <w:b/>
          <w:sz w:val="24"/>
          <w:szCs w:val="24"/>
        </w:rPr>
        <w:t>Ders İzlence Formu</w:t>
      </w:r>
    </w:p>
    <w:p w:rsidR="00781E99" w:rsidRPr="006A476D" w:rsidRDefault="00781E99" w:rsidP="006A47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4E44FF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44FF">
        <w:rPr>
          <w:rFonts w:ascii="Times New Roman" w:hAnsi="Times New Roman" w:cs="Times New Roman"/>
          <w:b/>
          <w:sz w:val="24"/>
          <w:szCs w:val="24"/>
        </w:rPr>
        <w:t xml:space="preserve">Ekim </w:t>
      </w:r>
      <w:r>
        <w:rPr>
          <w:rFonts w:ascii="Times New Roman" w:hAnsi="Times New Roman" w:cs="Times New Roman"/>
          <w:b/>
          <w:sz w:val="24"/>
          <w:szCs w:val="24"/>
        </w:rPr>
        <w:t>2020 Tarihinden İtibaren)</w:t>
      </w:r>
    </w:p>
    <w:tbl>
      <w:tblPr>
        <w:tblStyle w:val="TableGrid"/>
        <w:tblW w:w="9770" w:type="dxa"/>
        <w:tblLook w:val="04A0" w:firstRow="1" w:lastRow="0" w:firstColumn="1" w:lastColumn="0" w:noHBand="0" w:noVBand="1"/>
      </w:tblPr>
      <w:tblGrid>
        <w:gridCol w:w="5381"/>
        <w:gridCol w:w="4389"/>
      </w:tblGrid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 w:colFirst="1" w:colLast="1"/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sin Kodu ve İsmi </w:t>
            </w:r>
          </w:p>
        </w:tc>
        <w:tc>
          <w:tcPr>
            <w:tcW w:w="4389" w:type="dxa"/>
          </w:tcPr>
          <w:p w:rsidR="006A476D" w:rsidRPr="006A476D" w:rsidRDefault="00F37370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7370">
              <w:rPr>
                <w:rFonts w:ascii="Times New Roman" w:hAnsi="Times New Roman" w:cs="Times New Roman"/>
                <w:sz w:val="24"/>
                <w:szCs w:val="24"/>
              </w:rPr>
              <w:t>FBMJFM703</w:t>
            </w:r>
            <w:r w:rsidR="00C338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37370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C338EB" w:rsidRPr="00C338EB">
              <w:rPr>
                <w:rFonts w:ascii="Times New Roman" w:hAnsi="Times New Roman" w:cs="Times New Roman"/>
                <w:sz w:val="24"/>
                <w:szCs w:val="24"/>
              </w:rPr>
              <w:t>Magma Odalarının Evriminde Jeokimyasal ve Jeofiziksel Verilerin Kullanımı</w:t>
            </w:r>
          </w:p>
        </w:tc>
      </w:tr>
      <w:bookmarkEnd w:id="0"/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Sorumlusu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 .Dr. Vural OYAN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Düzeyi</w:t>
            </w:r>
            <w:r w:rsidR="00781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önlisans/lisans/sınıf)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nsüstü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Dersin Kredisi</w:t>
            </w:r>
          </w:p>
        </w:tc>
        <w:tc>
          <w:tcPr>
            <w:tcW w:w="4389" w:type="dxa"/>
          </w:tcPr>
          <w:p w:rsidR="006A476D" w:rsidRPr="006A476D" w:rsidRDefault="00F37370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A476D" w:rsidRPr="006A476D" w:rsidTr="00000643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6A476D" w:rsidRPr="006A476D" w:rsidRDefault="00C338EB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gma ve magma odası oluşumu</w:t>
            </w:r>
          </w:p>
        </w:tc>
      </w:tr>
      <w:tr w:rsidR="006A476D" w:rsidRPr="006A476D" w:rsidTr="004E44FF">
        <w:tc>
          <w:tcPr>
            <w:tcW w:w="5381" w:type="dxa"/>
            <w:tcBorders>
              <w:bottom w:val="single" w:sz="4" w:space="0" w:color="auto"/>
            </w:tcBorders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6A476D" w:rsidRPr="006A476D" w:rsidRDefault="004E44FF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000643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I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6A476D" w:rsidRPr="006A476D" w:rsidRDefault="00C338EB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tipleri ve oluşum ortamları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0006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3F06F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I.Hafta Konu Adı</w:t>
            </w:r>
          </w:p>
        </w:tc>
        <w:tc>
          <w:tcPr>
            <w:tcW w:w="4389" w:type="dxa"/>
          </w:tcPr>
          <w:p w:rsidR="006A476D" w:rsidRPr="006A476D" w:rsidRDefault="00C338EB" w:rsidP="006A476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tipleri ve oluşum ortamları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F37370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  <w:r w:rsidR="006A476D"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6A476D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evrimleşme süreçlerinde jeokimyasal izler</w:t>
            </w:r>
          </w:p>
        </w:tc>
      </w:tr>
      <w:tr w:rsidR="006A476D" w:rsidRPr="006A476D" w:rsidTr="006A476D">
        <w:tc>
          <w:tcPr>
            <w:tcW w:w="5381" w:type="dxa"/>
          </w:tcPr>
          <w:p w:rsidR="006A476D" w:rsidRPr="006A476D" w:rsidRDefault="006A476D" w:rsidP="006A476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6A476D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evrimleşme süreçlerinde jeokimyasal izler</w:t>
            </w:r>
          </w:p>
        </w:tc>
      </w:tr>
      <w:tr w:rsidR="004E44FF" w:rsidRPr="006A476D" w:rsidTr="00D4550D">
        <w:tc>
          <w:tcPr>
            <w:tcW w:w="5381" w:type="dxa"/>
            <w:tcBorders>
              <w:bottom w:val="single" w:sz="4" w:space="0" w:color="auto"/>
            </w:tcBorders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yapısal evriminde jeofiziksel veriler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yapısal evriminde jeofiziksel veriler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4E44FF" w:rsidP="00D4550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a Sınav /Ödev</w:t>
            </w:r>
          </w:p>
        </w:tc>
      </w:tr>
      <w:tr w:rsidR="004E44FF" w:rsidRPr="006A476D" w:rsidTr="00D4550D">
        <w:tc>
          <w:tcPr>
            <w:tcW w:w="5381" w:type="dxa"/>
          </w:tcPr>
          <w:p w:rsidR="004E44FF" w:rsidRPr="006A476D" w:rsidRDefault="004E44FF" w:rsidP="00D4550D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pt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X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evrimleşme süreçlerinde petroloji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5E7E33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evrimleşme süreçlerinde petrolojik modeller</w:t>
            </w:r>
          </w:p>
        </w:tc>
      </w:tr>
      <w:tr w:rsidR="004E44FF" w:rsidRPr="006A476D" w:rsidTr="005E7E33">
        <w:tc>
          <w:tcPr>
            <w:tcW w:w="5381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  <w:tcBorders>
              <w:bottom w:val="single" w:sz="4" w:space="0" w:color="auto"/>
            </w:tcBorders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5E7E33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  <w:tcBorders>
              <w:top w:val="nil"/>
            </w:tcBorders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evrimleşme süreçlerinde petrolojik modeller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>.Hafta Konu Adı</w:t>
            </w:r>
          </w:p>
        </w:tc>
        <w:tc>
          <w:tcPr>
            <w:tcW w:w="4389" w:type="dxa"/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işlemlerinde jeofiziksel ve petrolojik verilerin birlikte kullanımı ve yorumlanması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II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işlemlerinde jeofiziksel ve petrolojik verilerin birlikte kullanımı ve yorumlanması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IV</w:t>
            </w: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Hafta Konu Adı </w:t>
            </w:r>
          </w:p>
        </w:tc>
        <w:tc>
          <w:tcPr>
            <w:tcW w:w="4389" w:type="dxa"/>
          </w:tcPr>
          <w:p w:rsidR="004E44FF" w:rsidRPr="006A476D" w:rsidRDefault="00C338EB" w:rsidP="00C338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 odası işlemlerinde jeofiziksel ve petrolojik verilerin birlikte kullanımı ve yorumlanması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4E44FF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7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Materyal Türü (pdf, doc, ppt, mp4)</w:t>
            </w:r>
          </w:p>
        </w:tc>
        <w:tc>
          <w:tcPr>
            <w:tcW w:w="4389" w:type="dxa"/>
          </w:tcPr>
          <w:p w:rsidR="004E44FF" w:rsidRPr="006A476D" w:rsidRDefault="004E44FF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44FF">
              <w:rPr>
                <w:rFonts w:ascii="Times New Roman" w:hAnsi="Times New Roman" w:cs="Times New Roman"/>
                <w:sz w:val="24"/>
                <w:szCs w:val="24"/>
              </w:rPr>
              <w:t>Pdf, mp4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7375">
              <w:rPr>
                <w:rFonts w:ascii="Times New Roman" w:hAnsi="Times New Roman" w:cs="Times New Roman"/>
                <w:b/>
                <w:sz w:val="24"/>
                <w:szCs w:val="24"/>
              </w:rPr>
              <w:t>Yardımcı Kaynak Önerisi (kitap, makale, link)</w:t>
            </w:r>
          </w:p>
        </w:tc>
        <w:tc>
          <w:tcPr>
            <w:tcW w:w="4389" w:type="dxa"/>
          </w:tcPr>
          <w:p w:rsidR="00867375" w:rsidRPr="00C338EB" w:rsidRDefault="00867375" w:rsidP="00C338E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Oyan ve ark. 2016. Magmatic evolution of the Early Pliocene Etrüsk stratovolcano, Eastern Anatolia collision zone, Turkey. Lithos 256–257, 88–108.</w:t>
            </w:r>
          </w:p>
          <w:p w:rsidR="00C338EB" w:rsidRPr="00C338EB" w:rsidRDefault="00C338EB" w:rsidP="00C338E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38EB">
              <w:rPr>
                <w:rFonts w:ascii="Times New Roman" w:hAnsi="Times New Roman" w:cs="Times New Roman"/>
                <w:sz w:val="24"/>
                <w:szCs w:val="24"/>
              </w:rPr>
              <w:t>Magmatik petrojenez (Editorler; Durmuş Boztuğ, Nazmi Otlu), Tübitak Lisansüstü Yaz Okulu, 7-12 Haziran 2001, Akçakoca Düzce, 196-219. JMO yayınları.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dev Bilgisi</w:t>
            </w:r>
          </w:p>
        </w:tc>
        <w:tc>
          <w:tcPr>
            <w:tcW w:w="4389" w:type="dxa"/>
          </w:tcPr>
          <w:p w:rsidR="004E44FF" w:rsidRPr="00000643" w:rsidRDefault="00867375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</w:t>
            </w:r>
          </w:p>
        </w:tc>
      </w:tr>
      <w:tr w:rsidR="004E44FF" w:rsidRPr="006A476D" w:rsidTr="006A476D">
        <w:tc>
          <w:tcPr>
            <w:tcW w:w="5381" w:type="dxa"/>
          </w:tcPr>
          <w:p w:rsidR="004E44FF" w:rsidRPr="006A476D" w:rsidRDefault="00867375" w:rsidP="004E44FF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ısa sınav yapılacakmı ?</w:t>
            </w:r>
          </w:p>
        </w:tc>
        <w:tc>
          <w:tcPr>
            <w:tcW w:w="4389" w:type="dxa"/>
          </w:tcPr>
          <w:p w:rsidR="004E44FF" w:rsidRPr="00000643" w:rsidRDefault="00867375" w:rsidP="004E44F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K</w:t>
            </w:r>
          </w:p>
        </w:tc>
      </w:tr>
    </w:tbl>
    <w:p w:rsidR="006A476D" w:rsidRDefault="006A476D" w:rsidP="006A476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81E99" w:rsidRDefault="00781E99" w:rsidP="006A476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81E99" w:rsidRPr="00781E99" w:rsidRDefault="00781E99" w:rsidP="00781E99">
      <w:pPr>
        <w:ind w:left="4956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E99">
        <w:rPr>
          <w:rFonts w:ascii="Times New Roman" w:hAnsi="Times New Roman" w:cs="Times New Roman"/>
          <w:b/>
          <w:sz w:val="24"/>
          <w:szCs w:val="24"/>
        </w:rPr>
        <w:t>Öğretim Elmanı Adı Soyadı</w:t>
      </w:r>
    </w:p>
    <w:p w:rsidR="00781E99" w:rsidRPr="00781E99" w:rsidRDefault="00F37370" w:rsidP="00781E99">
      <w:pPr>
        <w:ind w:left="4956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ç. Dr. Vural OYAN</w:t>
      </w:r>
    </w:p>
    <w:sectPr w:rsidR="00781E99" w:rsidRPr="00781E9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48D4" w:rsidRDefault="00D248D4" w:rsidP="006A476D">
      <w:pPr>
        <w:spacing w:after="0" w:line="240" w:lineRule="auto"/>
      </w:pPr>
      <w:r>
        <w:separator/>
      </w:r>
    </w:p>
  </w:endnote>
  <w:endnote w:type="continuationSeparator" w:id="0">
    <w:p w:rsidR="00D248D4" w:rsidRDefault="00D248D4" w:rsidP="006A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48D4" w:rsidRDefault="00D248D4" w:rsidP="006A476D">
      <w:pPr>
        <w:spacing w:after="0" w:line="240" w:lineRule="auto"/>
      </w:pPr>
      <w:r>
        <w:separator/>
      </w:r>
    </w:p>
  </w:footnote>
  <w:footnote w:type="continuationSeparator" w:id="0">
    <w:p w:rsidR="00D248D4" w:rsidRDefault="00D248D4" w:rsidP="006A4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76D" w:rsidRDefault="006A476D">
    <w:pPr>
      <w:pStyle w:val="Header"/>
    </w:pPr>
    <w:r>
      <w:rPr>
        <w:b/>
        <w:noProof/>
        <w:lang w:eastAsia="tr-TR"/>
      </w:rPr>
      <w:drawing>
        <wp:anchor distT="0" distB="0" distL="114300" distR="114300" simplePos="0" relativeHeight="251660288" behindDoc="0" locked="0" layoutInCell="1" allowOverlap="1" wp14:anchorId="440C3320" wp14:editId="23122DE4">
          <wp:simplePos x="0" y="0"/>
          <wp:positionH relativeFrom="column">
            <wp:posOffset>4533900</wp:posOffset>
          </wp:positionH>
          <wp:positionV relativeFrom="paragraph">
            <wp:posOffset>-153035</wp:posOffset>
          </wp:positionV>
          <wp:extent cx="1079500" cy="337185"/>
          <wp:effectExtent l="0" t="0" r="0" b="5715"/>
          <wp:wrapSquare wrapText="bothSides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yuze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337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eastAsia="tr-TR"/>
      </w:rPr>
      <w:drawing>
        <wp:anchor distT="0" distB="0" distL="114300" distR="114300" simplePos="0" relativeHeight="251659264" behindDoc="0" locked="0" layoutInCell="1" allowOverlap="1" wp14:anchorId="6D3DD7E8" wp14:editId="7890C9AD">
          <wp:simplePos x="0" y="0"/>
          <wp:positionH relativeFrom="column">
            <wp:posOffset>45720</wp:posOffset>
          </wp:positionH>
          <wp:positionV relativeFrom="paragraph">
            <wp:posOffset>-351155</wp:posOffset>
          </wp:positionV>
          <wp:extent cx="630555" cy="719455"/>
          <wp:effectExtent l="0" t="0" r="0" b="4445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j_logo_yyu_yeni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5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23FC7"/>
    <w:multiLevelType w:val="hybridMultilevel"/>
    <w:tmpl w:val="9BD26E0E"/>
    <w:lvl w:ilvl="0" w:tplc="FF5AA6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684F73"/>
    <w:multiLevelType w:val="hybridMultilevel"/>
    <w:tmpl w:val="8A8EF82A"/>
    <w:lvl w:ilvl="0" w:tplc="29D8C12E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8C1703"/>
    <w:multiLevelType w:val="hybridMultilevel"/>
    <w:tmpl w:val="0F8478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7IwMTc0sTS3NDVS0lEKTi0uzszPAykwqgUAnM6jrywAAAA="/>
  </w:docVars>
  <w:rsids>
    <w:rsidRoot w:val="006A476D"/>
    <w:rsid w:val="00000643"/>
    <w:rsid w:val="003F06F6"/>
    <w:rsid w:val="004470A5"/>
    <w:rsid w:val="004B1F19"/>
    <w:rsid w:val="004E44FF"/>
    <w:rsid w:val="006A476D"/>
    <w:rsid w:val="00781E99"/>
    <w:rsid w:val="007E094A"/>
    <w:rsid w:val="00800ABD"/>
    <w:rsid w:val="00867375"/>
    <w:rsid w:val="008D4A93"/>
    <w:rsid w:val="0090072E"/>
    <w:rsid w:val="00A03ADB"/>
    <w:rsid w:val="00C338EB"/>
    <w:rsid w:val="00D248D4"/>
    <w:rsid w:val="00D77485"/>
    <w:rsid w:val="00F3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4CB4E94-30A5-49B4-9071-9413CD4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4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47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4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76D"/>
  </w:style>
  <w:style w:type="paragraph" w:styleId="Footer">
    <w:name w:val="footer"/>
    <w:basedOn w:val="Normal"/>
    <w:link w:val="FooterChar"/>
    <w:uiPriority w:val="99"/>
    <w:unhideWhenUsed/>
    <w:rsid w:val="006A4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76D"/>
  </w:style>
  <w:style w:type="paragraph" w:styleId="BalloonText">
    <w:name w:val="Balloon Text"/>
    <w:basedOn w:val="Normal"/>
    <w:link w:val="BalloonTextChar"/>
    <w:uiPriority w:val="99"/>
    <w:semiHidden/>
    <w:unhideWhenUsed/>
    <w:rsid w:val="006A4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7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3737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71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2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Eray Celik</dc:creator>
  <cp:lastModifiedBy>ASUS</cp:lastModifiedBy>
  <cp:revision>2</cp:revision>
  <cp:lastPrinted>2020-03-18T11:58:00Z</cp:lastPrinted>
  <dcterms:created xsi:type="dcterms:W3CDTF">2020-09-30T19:45:00Z</dcterms:created>
  <dcterms:modified xsi:type="dcterms:W3CDTF">2020-09-30T19:45:00Z</dcterms:modified>
</cp:coreProperties>
</file>